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Hungary</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Hungary received a score of 87.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Hungary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Hungary received a score of</w:t>
      </w:r>
      <w:r>
        <w:t xml:space="preserve"> </w:t>
      </w:r>
      <w:r>
        <w:rPr>
          <w:bCs/>
          <w:b/>
        </w:rPr>
        <w:t xml:space="preserve">8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Hungary received a score of 88.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Hungary received a score of 70.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Hungary received a score of 9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Hungary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Hungary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Hungary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Hungary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Hungary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Hungary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Hungary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Hungary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Hungary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Hungary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Hungary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Hungary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Hungary%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Hungary%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Hungary%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Hungary%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Hungary%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Hungary%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Hungary%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Hungary%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Hungary%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Hungary%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Hungary%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Hungary%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Hungary%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Hungary%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Hungary%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Hungary%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Hungary%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80,1990,2001,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89, 1991, 1993, 1994, 1998, 1999, 2000, 2001, 2002, 2003,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4,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9,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11:50Z</dcterms:created>
  <dcterms:modified xsi:type="dcterms:W3CDTF">2024-03-19T21: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Hungary Country Report</vt:lpwstr>
  </property>
</Properties>
</file>